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D7E67E" w14:textId="58B1B15C" w:rsidR="004E71C6" w:rsidRDefault="004E71C6" w:rsidP="000F10CB">
      <w:pPr>
        <w:pStyle w:val="NormalWeb"/>
        <w:spacing w:before="240" w:beforeAutospacing="0" w:after="240" w:afterAutospacing="0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noProof/>
          <w:color w:val="000000"/>
          <w:sz w:val="28"/>
          <w:szCs w:val="28"/>
          <w:bdr w:val="none" w:sz="0" w:space="0" w:color="auto" w:frame="1"/>
        </w:rPr>
        <w:drawing>
          <wp:inline distT="0" distB="0" distL="0" distR="0" wp14:anchorId="7E0B7C56" wp14:editId="7647D71C">
            <wp:extent cx="2607945" cy="1144905"/>
            <wp:effectExtent l="0" t="0" r="1905" b="0"/>
            <wp:docPr id="2" name="Picture 2" descr="https://lh4.googleusercontent.com/S3nL9D_-oq5jYpXrZmh-rX-UcSrsXK017GjsOEUjSEnMQxLdQtrP0fH4CBv47eNWB6AclsD1n88UpfwPgroBAa1izDVFuD7V5IC75RYuoeCPzROxHcGbko_9M0pHvkZeTl_BJaT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4.googleusercontent.com/S3nL9D_-oq5jYpXrZmh-rX-UcSrsXK017GjsOEUjSEnMQxLdQtrP0fH4CBv47eNWB6AclsD1n88UpfwPgroBAa1izDVFuD7V5IC75RYuoeCPzROxHcGbko_9M0pHvkZeTl_BJaTZ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945" cy="114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11E518" w14:textId="77777777" w:rsidR="0093500F" w:rsidRDefault="000F10CB" w:rsidP="0093500F">
      <w:pPr>
        <w:pStyle w:val="FirstParagraph"/>
        <w:rPr>
          <w:b/>
          <w:bCs/>
        </w:rPr>
      </w:pPr>
      <w:r w:rsidRPr="000F10CB">
        <w:rPr>
          <w:rStyle w:val="normaltextrun"/>
          <w:b/>
          <w:bCs/>
          <w:lang w:val="en"/>
        </w:rPr>
        <w:t>BARDSTOWN, KY</w:t>
      </w:r>
      <w:r w:rsidRPr="000F10CB">
        <w:rPr>
          <w:rStyle w:val="normaltextrun"/>
          <w:lang w:val="en"/>
        </w:rPr>
        <w:t> — </w:t>
      </w:r>
      <w:r w:rsidR="0093500F">
        <w:rPr>
          <w:b/>
          <w:bCs/>
        </w:rPr>
        <w:t>FOR IMMEDIATE RELEASE</w:t>
      </w:r>
      <w:r w:rsidR="0093500F">
        <w:rPr>
          <w:b/>
          <w:bCs/>
        </w:rPr>
        <w:br/>
        <w:t>May 29, 2026</w:t>
      </w:r>
    </w:p>
    <w:p w14:paraId="758E8E80" w14:textId="77777777" w:rsidR="0093500F" w:rsidRPr="00A25BAC" w:rsidRDefault="0093500F" w:rsidP="0093500F">
      <w:pPr>
        <w:pStyle w:val="BodyText"/>
      </w:pPr>
    </w:p>
    <w:p w14:paraId="78FDBAF5" w14:textId="77777777" w:rsidR="0093500F" w:rsidRDefault="0093500F" w:rsidP="0093500F">
      <w:pPr>
        <w:pStyle w:val="BodyText"/>
      </w:pPr>
      <w:r>
        <w:rPr>
          <w:b/>
          <w:bCs/>
        </w:rPr>
        <w:t>Gold Rush Rally to Bring High-Performance Excitement to Bardstown This June</w:t>
      </w:r>
    </w:p>
    <w:p w14:paraId="38FA4FF3" w14:textId="77777777" w:rsidR="0093500F" w:rsidRDefault="0093500F" w:rsidP="0093500F">
      <w:pPr>
        <w:pStyle w:val="BodyText"/>
      </w:pPr>
      <w:r>
        <w:rPr>
          <w:b/>
          <w:bCs/>
        </w:rPr>
        <w:t>Bardstown, KY</w:t>
      </w:r>
      <w:r>
        <w:t xml:space="preserve"> — Bardstown, widely celebrated as </w:t>
      </w:r>
      <w:r>
        <w:rPr>
          <w:i/>
          <w:iCs/>
        </w:rPr>
        <w:t>The Most Beautiful Small Town in America</w:t>
      </w:r>
      <w:r>
        <w:t>, is set to welcome an extraordinary display of luxury and performance as the renowned Gold Rush Rally rolls into town this June.</w:t>
      </w:r>
    </w:p>
    <w:p w14:paraId="75D9FC5C" w14:textId="5C0A44C0" w:rsidR="0093500F" w:rsidRDefault="0093500F" w:rsidP="0093500F">
      <w:pPr>
        <w:pStyle w:val="BodyText"/>
      </w:pPr>
      <w:r>
        <w:t>Approximately 75 exotic and high-end supercars will arrive in Bardstown beginning at 1:00 p.m. On Saturday, June 13, 2026  offering residents and visitors a rare opportunity to experience some of the world’s most elite vehicles up close. The rally will make a brief but impactful stop, departing at 3:00 p.m. as it continues its multi-city journey.</w:t>
      </w:r>
    </w:p>
    <w:p w14:paraId="46B34284" w14:textId="77777777" w:rsidR="0093500F" w:rsidRDefault="0093500F" w:rsidP="0093500F">
      <w:pPr>
        <w:pStyle w:val="BodyText"/>
      </w:pPr>
      <w:r>
        <w:t>The Gold Rush Rally is known nationwide for combining luxury travel, automotive excellence, and high-energy experiences, making its stop in Bardstown a standout moment for both participants and spectators.</w:t>
      </w:r>
    </w:p>
    <w:p w14:paraId="660BADC6" w14:textId="77777777" w:rsidR="0093500F" w:rsidRDefault="0093500F" w:rsidP="0093500F">
      <w:pPr>
        <w:pStyle w:val="BodyText"/>
      </w:pPr>
      <w:r>
        <w:t>“We are thrilled to welcome the Gold Rush Rally to Bardstown,” said Stacey Phelps, President of Bardstown/Nelson County Tourism. “This is an exciting opportunity to showcase our community to a new audience while giving locals and visitors a unique chance to see these incredible vehicles in the heart of our historic downtown.”</w:t>
      </w:r>
    </w:p>
    <w:p w14:paraId="69166D61" w14:textId="77777777" w:rsidR="0093500F" w:rsidRDefault="0093500F" w:rsidP="0093500F">
      <w:pPr>
        <w:pStyle w:val="BodyText"/>
      </w:pPr>
      <w:r>
        <w:t>Community members and visitors are encouraged to come downtown during the rally’s stop to experience the energy, take photos, and enjoy Bardstown’s shops, restaurants, and attractions.</w:t>
      </w:r>
    </w:p>
    <w:p w14:paraId="1C6F0406" w14:textId="6B5E1747" w:rsidR="0093500F" w:rsidRDefault="0093500F" w:rsidP="0093500F">
      <w:pPr>
        <w:pStyle w:val="BodyText"/>
      </w:pPr>
      <w:r>
        <w:t xml:space="preserve">For more information about Bardstown and upcoming events,  www.visitbardstown.com </w:t>
      </w:r>
    </w:p>
    <w:p w14:paraId="72F76D21" w14:textId="69FA0F3A" w:rsidR="000F10CB" w:rsidRDefault="000F10CB" w:rsidP="0093500F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6BEFFE87" w14:textId="77777777" w:rsidR="00D2276D" w:rsidRPr="000F10CB" w:rsidRDefault="00D2276D" w:rsidP="000F10CB">
      <w:pPr>
        <w:pStyle w:val="paragraph"/>
        <w:spacing w:before="0" w:beforeAutospacing="0" w:after="0" w:afterAutospacing="0"/>
        <w:textAlignment w:val="baseline"/>
      </w:pPr>
    </w:p>
    <w:p w14:paraId="5BC7399E" w14:textId="706B59CA" w:rsidR="000F10CB" w:rsidRPr="000F10CB" w:rsidRDefault="000F10CB" w:rsidP="00CC788A">
      <w:pPr>
        <w:pStyle w:val="paragraph"/>
        <w:spacing w:before="0" w:beforeAutospacing="0" w:after="0" w:afterAutospacing="0"/>
        <w:textAlignment w:val="baseline"/>
      </w:pPr>
      <w:r w:rsidRPr="000F10CB">
        <w:rPr>
          <w:rStyle w:val="normaltextrun"/>
          <w:lang w:val="en"/>
        </w:rPr>
        <w:t>For media inquiries, interview requests, or location information, please contact:</w:t>
      </w:r>
      <w:r w:rsidRPr="000F10CB">
        <w:rPr>
          <w:rStyle w:val="scxw12008153"/>
        </w:rPr>
        <w:t> </w:t>
      </w:r>
      <w:r w:rsidRPr="000F10CB">
        <w:br/>
      </w:r>
      <w:r w:rsidRPr="000F10CB">
        <w:rPr>
          <w:rStyle w:val="eop"/>
        </w:rPr>
        <w:t> </w:t>
      </w:r>
    </w:p>
    <w:p w14:paraId="04DE7BFD" w14:textId="15A58870" w:rsidR="000F10CB" w:rsidRPr="000F10CB" w:rsidRDefault="000F10CB" w:rsidP="000F10CB">
      <w:pPr>
        <w:pStyle w:val="paragraph"/>
        <w:spacing w:before="0" w:beforeAutospacing="0" w:after="0" w:afterAutospacing="0"/>
        <w:textAlignment w:val="baseline"/>
        <w:rPr>
          <w:b/>
          <w:bCs/>
          <w:color w:val="000000"/>
        </w:rPr>
      </w:pPr>
      <w:r w:rsidRPr="000F10CB">
        <w:rPr>
          <w:rStyle w:val="normaltextrun"/>
          <w:b/>
          <w:bCs/>
          <w:lang w:val="en"/>
        </w:rPr>
        <w:t>Bardstown/Nelson County Tourism</w:t>
      </w:r>
      <w:r w:rsidRPr="000F10CB">
        <w:rPr>
          <w:rStyle w:val="scxw12008153"/>
        </w:rPr>
        <w:t> </w:t>
      </w:r>
      <w:r w:rsidRPr="000F10CB">
        <w:br/>
      </w:r>
      <w:r w:rsidRPr="000F10CB">
        <w:rPr>
          <w:rStyle w:val="normaltextrun"/>
          <w:lang w:val="en"/>
        </w:rPr>
        <w:t>Phone: 502-348-4877</w:t>
      </w:r>
      <w:r w:rsidRPr="000F10CB">
        <w:rPr>
          <w:rStyle w:val="scxw12008153"/>
        </w:rPr>
        <w:t> </w:t>
      </w:r>
      <w:r w:rsidRPr="000F10CB">
        <w:br/>
      </w:r>
      <w:r w:rsidRPr="000F10CB">
        <w:rPr>
          <w:rStyle w:val="normaltextrun"/>
          <w:lang w:val="en"/>
        </w:rPr>
        <w:t>Email: info@bardstowntourism.com</w:t>
      </w:r>
      <w:r w:rsidRPr="000F10CB">
        <w:rPr>
          <w:rStyle w:val="scxw12008153"/>
        </w:rPr>
        <w:t> </w:t>
      </w:r>
      <w:r w:rsidRPr="000F10CB">
        <w:br/>
      </w:r>
      <w:r w:rsidRPr="000F10CB">
        <w:rPr>
          <w:rStyle w:val="normaltextrun"/>
          <w:lang w:val="en"/>
        </w:rPr>
        <w:t>Website: </w:t>
      </w:r>
      <w:hyperlink r:id="rId6" w:tgtFrame="_blank" w:history="1">
        <w:r w:rsidRPr="000F10CB">
          <w:rPr>
            <w:rStyle w:val="normaltextrun"/>
            <w:color w:val="1155CC"/>
            <w:u w:val="single"/>
            <w:lang w:val="en"/>
          </w:rPr>
          <w:t>www.visitbardstown.com</w:t>
        </w:r>
      </w:hyperlink>
      <w:r w:rsidRPr="000F10CB">
        <w:rPr>
          <w:rStyle w:val="normaltextrun"/>
          <w:lang w:val="en"/>
        </w:rPr>
        <w:t> </w:t>
      </w:r>
      <w:r w:rsidRPr="000F10CB">
        <w:rPr>
          <w:rStyle w:val="eop"/>
        </w:rPr>
        <w:t> </w:t>
      </w:r>
      <w:r w:rsidRPr="000F10CB">
        <w:rPr>
          <w:b/>
          <w:bCs/>
          <w:color w:val="000000"/>
        </w:rPr>
        <w:t>###</w:t>
      </w:r>
    </w:p>
    <w:sectPr w:rsidR="000F10CB" w:rsidRPr="000F10CB" w:rsidSect="00CC66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F282F4E"/>
    <w:multiLevelType w:val="hybridMultilevel"/>
    <w:tmpl w:val="10502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8454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E71C6"/>
    <w:rsid w:val="000325D3"/>
    <w:rsid w:val="000C0BAE"/>
    <w:rsid w:val="000F10CB"/>
    <w:rsid w:val="0011048C"/>
    <w:rsid w:val="00286C76"/>
    <w:rsid w:val="002B3DE9"/>
    <w:rsid w:val="002F2D50"/>
    <w:rsid w:val="0031007B"/>
    <w:rsid w:val="003424C3"/>
    <w:rsid w:val="003E3224"/>
    <w:rsid w:val="004513A0"/>
    <w:rsid w:val="004D5384"/>
    <w:rsid w:val="004E71C6"/>
    <w:rsid w:val="00526337"/>
    <w:rsid w:val="00533EDF"/>
    <w:rsid w:val="005517A4"/>
    <w:rsid w:val="006F049C"/>
    <w:rsid w:val="00731080"/>
    <w:rsid w:val="00801463"/>
    <w:rsid w:val="00863150"/>
    <w:rsid w:val="00884BD2"/>
    <w:rsid w:val="008E07C2"/>
    <w:rsid w:val="00903C41"/>
    <w:rsid w:val="0093500F"/>
    <w:rsid w:val="00A1728E"/>
    <w:rsid w:val="00BD2F17"/>
    <w:rsid w:val="00C92DAF"/>
    <w:rsid w:val="00CC5567"/>
    <w:rsid w:val="00CC66CA"/>
    <w:rsid w:val="00CC788A"/>
    <w:rsid w:val="00D2276D"/>
    <w:rsid w:val="00E87849"/>
    <w:rsid w:val="00ED7450"/>
    <w:rsid w:val="00F40D37"/>
    <w:rsid w:val="00F41355"/>
    <w:rsid w:val="00F94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E5D9D"/>
  <w15:chartTrackingRefBased/>
  <w15:docId w15:val="{F69CC63F-C070-4EA6-B15C-4614344F0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71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4E71C6"/>
  </w:style>
  <w:style w:type="character" w:styleId="Hyperlink">
    <w:name w:val="Hyperlink"/>
    <w:basedOn w:val="DefaultParagraphFont"/>
    <w:uiPriority w:val="99"/>
    <w:unhideWhenUsed/>
    <w:rsid w:val="00A172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72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0F10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F10CB"/>
  </w:style>
  <w:style w:type="character" w:customStyle="1" w:styleId="scxw12008153">
    <w:name w:val="scxw12008153"/>
    <w:basedOn w:val="DefaultParagraphFont"/>
    <w:rsid w:val="000F10CB"/>
  </w:style>
  <w:style w:type="character" w:customStyle="1" w:styleId="eop">
    <w:name w:val="eop"/>
    <w:basedOn w:val="DefaultParagraphFont"/>
    <w:rsid w:val="000F10CB"/>
  </w:style>
  <w:style w:type="paragraph" w:styleId="BodyText">
    <w:name w:val="Body Text"/>
    <w:basedOn w:val="Normal"/>
    <w:link w:val="BodyTextChar"/>
    <w:qFormat/>
    <w:rsid w:val="0093500F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93500F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9350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4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visitbardstown.com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9</Words>
  <Characters>1480</Characters>
  <Application>Microsoft Office Word</Application>
  <DocSecurity>0</DocSecurity>
  <Lines>3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</dc:creator>
  <cp:keywords/>
  <dc:description/>
  <cp:lastModifiedBy>Hannah Medley</cp:lastModifiedBy>
  <cp:revision>2</cp:revision>
  <cp:lastPrinted>2022-08-26T17:43:00Z</cp:lastPrinted>
  <dcterms:created xsi:type="dcterms:W3CDTF">2026-05-29T19:09:00Z</dcterms:created>
  <dcterms:modified xsi:type="dcterms:W3CDTF">2026-05-29T19:09:00Z</dcterms:modified>
</cp:coreProperties>
</file>